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3425A2C3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4A8267C5" w:rsidR="00CB2D6B" w:rsidRPr="00DE523E" w:rsidRDefault="00162E60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Vincentius Leonanda Prabowo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7C2E75BE" w:rsidR="00CB2D6B" w:rsidRPr="00DE523E" w:rsidRDefault="00162E60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34172014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1EA0A159" w:rsidR="00CB2D6B" w:rsidRPr="00DE523E" w:rsidRDefault="00162E60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2A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69894A57" w14:textId="5F8E460E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162E60">
        <w:rPr>
          <w:b/>
          <w:bCs/>
          <w:sz w:val="24"/>
          <w:szCs w:val="24"/>
        </w:rPr>
        <w:t>5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636"/>
        <w:gridCol w:w="9576"/>
      </w:tblGrid>
      <w:tr w:rsidR="00CB2D6B" w:rsidRPr="00DE523E" w14:paraId="09C0DECB" w14:textId="77777777" w:rsidTr="00DE523E">
        <w:trPr>
          <w:jc w:val="center"/>
        </w:trPr>
        <w:tc>
          <w:tcPr>
            <w:tcW w:w="1129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222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DE523E">
              <w:rPr>
                <w:b/>
                <w:bCs/>
                <w:sz w:val="24"/>
                <w:szCs w:val="24"/>
              </w:rPr>
              <w:t>Jawaban</w:t>
            </w:r>
          </w:p>
        </w:tc>
      </w:tr>
      <w:tr w:rsidR="00CB2D6B" w:rsidRPr="00CB2D6B" w14:paraId="314AC0A0" w14:textId="77777777" w:rsidTr="00DE523E">
        <w:trPr>
          <w:jc w:val="center"/>
        </w:trPr>
        <w:tc>
          <w:tcPr>
            <w:tcW w:w="1129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222" w:type="dxa"/>
          </w:tcPr>
          <w:p w14:paraId="1D3D2E7C" w14:textId="77777777" w:rsid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2E6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5F942B7" wp14:editId="56814E8E">
                  <wp:extent cx="4753638" cy="619211"/>
                  <wp:effectExtent l="0" t="0" r="889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3638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39AF82E4" w:rsidR="00162E60" w:rsidRP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84A4EB0" w14:textId="77777777" w:rsidTr="00DE523E">
        <w:trPr>
          <w:jc w:val="center"/>
        </w:trPr>
        <w:tc>
          <w:tcPr>
            <w:tcW w:w="1129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8222" w:type="dxa"/>
          </w:tcPr>
          <w:p w14:paraId="5A9FA749" w14:textId="06CC188B" w:rsid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2E6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55FEF7B" wp14:editId="5C7336CC">
                  <wp:extent cx="4639322" cy="847843"/>
                  <wp:effectExtent l="0" t="0" r="889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322" cy="847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D6327C" w14:textId="5A5B9C68" w:rsidR="00162E60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C2810" w14:textId="193BFC9A" w:rsidR="00162E60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sil : </w:t>
            </w:r>
          </w:p>
          <w:p w14:paraId="50029B5D" w14:textId="77777777" w:rsidR="00162E60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2E6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98C5508" wp14:editId="47A6FF34">
                  <wp:extent cx="3238952" cy="49536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952" cy="495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2FC361" w14:textId="77777777" w:rsidR="00162E60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2E60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6E957B79" wp14:editId="77AEC518">
                  <wp:extent cx="2353003" cy="2029108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003" cy="2029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00660A73" w:rsidR="00162E60" w:rsidRP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ngamatan 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Style w:val="HTMLCode"/>
                <w:rFonts w:eastAsiaTheme="minorHAnsi"/>
                <w:b/>
                <w:bCs/>
              </w:rPr>
              <w:t>CREATE VIEW</w:t>
            </w:r>
            <w:r>
              <w:t xml:space="preserve"> digunakan untuk membuat sebuah </w:t>
            </w:r>
            <w:r>
              <w:rPr>
                <w:rStyle w:val="Strong"/>
              </w:rPr>
              <w:t>view</w:t>
            </w:r>
            <w:r>
              <w:t xml:space="preserve"> bernama </w:t>
            </w:r>
            <w:r>
              <w:rPr>
                <w:rStyle w:val="HTMLCode"/>
                <w:rFonts w:eastAsiaTheme="minorHAnsi"/>
                <w:b/>
                <w:bCs/>
              </w:rPr>
              <w:t>Production.ProductsBeverages</w:t>
            </w:r>
            <w:r>
              <w:t xml:space="preserve">, yang merupakan tampilan virtual dari data yang diambil dari tabel </w:t>
            </w:r>
            <w:r>
              <w:rPr>
                <w:rStyle w:val="HTMLCode"/>
                <w:rFonts w:eastAsiaTheme="minorHAnsi"/>
                <w:b/>
                <w:bCs/>
              </w:rPr>
              <w:t>Production.Products</w:t>
            </w:r>
            <w:r>
              <w:t>. View ini tidak menyimpan data fisik, melainkan kueri yang menyajikan data secara dinamis saat diakses.</w:t>
            </w:r>
          </w:p>
        </w:tc>
      </w:tr>
      <w:tr w:rsidR="00CB2D6B" w:rsidRPr="00CB2D6B" w14:paraId="142E9489" w14:textId="77777777" w:rsidTr="00DE523E">
        <w:trPr>
          <w:jc w:val="center"/>
        </w:trPr>
        <w:tc>
          <w:tcPr>
            <w:tcW w:w="1129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8222" w:type="dxa"/>
          </w:tcPr>
          <w:p w14:paraId="07D480B0" w14:textId="77777777" w:rsid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2E6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CB6B644" wp14:editId="387B3D26">
                  <wp:extent cx="2333951" cy="676369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676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1001F" w14:textId="6AE5AAC0" w:rsidR="00162E60" w:rsidRP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752078D" w14:textId="77777777" w:rsidTr="00DE523E">
        <w:trPr>
          <w:jc w:val="center"/>
        </w:trPr>
        <w:tc>
          <w:tcPr>
            <w:tcW w:w="1129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8222" w:type="dxa"/>
          </w:tcPr>
          <w:p w14:paraId="70CE3B11" w14:textId="77777777" w:rsidR="00CB2D6B" w:rsidRDefault="00162E6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2E6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81DE31D" wp14:editId="2D9EC373">
                  <wp:extent cx="5943600" cy="22225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2B5468" w14:textId="6E98C98C" w:rsidR="00162E60" w:rsidRPr="00CB2D6B" w:rsidRDefault="00A56F7A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Pesan kesalahan </w:t>
            </w:r>
            <w:r>
              <w:rPr>
                <w:rStyle w:val="HTMLCode"/>
                <w:rFonts w:eastAsiaTheme="minorHAnsi"/>
                <w:b/>
                <w:bCs/>
              </w:rPr>
              <w:t>The ORDER BY clause is invalid in views...</w:t>
            </w:r>
            <w:r>
              <w:t xml:space="preserve"> menunjukkan bahwa penggunaan </w:t>
            </w:r>
            <w:r>
              <w:rPr>
                <w:rStyle w:val="HTMLCode"/>
                <w:rFonts w:eastAsiaTheme="minorHAnsi"/>
                <w:b/>
                <w:bCs/>
              </w:rPr>
              <w:t>ORDER BY</w:t>
            </w:r>
            <w:r>
              <w:t xml:space="preserve"> dalam </w:t>
            </w:r>
            <w:r>
              <w:rPr>
                <w:rStyle w:val="Strong"/>
              </w:rPr>
              <w:t>VIEW</w:t>
            </w:r>
            <w:r>
              <w:t xml:space="preserve"> tidak diizinkan kecuali disertai dengan </w:t>
            </w:r>
            <w:r>
              <w:rPr>
                <w:rStyle w:val="HTMLCode"/>
                <w:rFonts w:eastAsiaTheme="minorHAnsi"/>
                <w:b/>
                <w:bCs/>
              </w:rPr>
              <w:t>TOP</w:t>
            </w:r>
            <w:r>
              <w:t xml:space="preserve">, </w:t>
            </w:r>
            <w:r>
              <w:rPr>
                <w:rStyle w:val="HTMLCode"/>
                <w:rFonts w:eastAsiaTheme="minorHAnsi"/>
                <w:b/>
                <w:bCs/>
              </w:rPr>
              <w:t>OFFSET</w:t>
            </w:r>
            <w:r>
              <w:t xml:space="preserve">, atau </w:t>
            </w:r>
            <w:r>
              <w:rPr>
                <w:rStyle w:val="HTMLCode"/>
                <w:rFonts w:eastAsiaTheme="minorHAnsi"/>
                <w:b/>
                <w:bCs/>
              </w:rPr>
              <w:t>FOR XML</w:t>
            </w:r>
            <w:r>
              <w:t xml:space="preserve">. Ini berarti bahwa Anda harus menggunakan salah satu dari opsi tersebut agar </w:t>
            </w:r>
            <w:r>
              <w:rPr>
                <w:rStyle w:val="HTMLCode"/>
                <w:rFonts w:eastAsiaTheme="minorHAnsi"/>
                <w:b/>
                <w:bCs/>
              </w:rPr>
              <w:t>ORDER BY</w:t>
            </w:r>
            <w:r>
              <w:t xml:space="preserve"> bisa berfungsi dalam definisi </w:t>
            </w:r>
            <w:r>
              <w:rPr>
                <w:rStyle w:val="Strong"/>
              </w:rPr>
              <w:t>VIEW</w:t>
            </w:r>
            <w:r>
              <w:t>.</w:t>
            </w:r>
          </w:p>
        </w:tc>
      </w:tr>
      <w:tr w:rsidR="00CB2D6B" w:rsidRPr="00CB2D6B" w14:paraId="4379C8A9" w14:textId="77777777" w:rsidTr="00DE523E">
        <w:trPr>
          <w:jc w:val="center"/>
        </w:trPr>
        <w:tc>
          <w:tcPr>
            <w:tcW w:w="1129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8222" w:type="dxa"/>
          </w:tcPr>
          <w:p w14:paraId="4787E570" w14:textId="5EC0AFF2" w:rsidR="00CB2D6B" w:rsidRPr="00CB2D6B" w:rsidRDefault="00A56F7A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Tidak, baris yang dihasilkan dari </w:t>
            </w:r>
            <w:r>
              <w:rPr>
                <w:rStyle w:val="Strong"/>
              </w:rPr>
              <w:t>VIEW</w:t>
            </w:r>
            <w:r>
              <w:t xml:space="preserve"> </w:t>
            </w:r>
            <w:r>
              <w:rPr>
                <w:rStyle w:val="HTMLCode"/>
                <w:rFonts w:eastAsiaTheme="minorHAnsi"/>
              </w:rPr>
              <w:t>Production.ProductsBeverages</w:t>
            </w:r>
            <w:r>
              <w:t xml:space="preserve"> tidak akan selalu urut berdasarkan </w:t>
            </w:r>
            <w:r>
              <w:rPr>
                <w:rStyle w:val="HTMLCode"/>
                <w:rFonts w:eastAsiaTheme="minorHAnsi"/>
                <w:b/>
                <w:bCs/>
              </w:rPr>
              <w:t>productname</w:t>
            </w:r>
            <w:r>
              <w:t xml:space="preserve"> ketika diambil tanpa menggunakan klausa </w:t>
            </w:r>
            <w:r>
              <w:rPr>
                <w:rStyle w:val="HTMLCode"/>
                <w:rFonts w:eastAsiaTheme="minorHAnsi"/>
                <w:b/>
                <w:bCs/>
              </w:rPr>
              <w:t>ORDER BY</w:t>
            </w:r>
            <w:r>
              <w:t xml:space="preserve">. Meskipun definisi </w:t>
            </w:r>
            <w:r>
              <w:rPr>
                <w:rStyle w:val="Strong"/>
              </w:rPr>
              <w:t>VIEW</w:t>
            </w:r>
            <w:r>
              <w:t xml:space="preserve"> menyaring produk berdasarkan kategori, SQL tidak menjamin urutan hasil dari </w:t>
            </w:r>
            <w:r>
              <w:rPr>
                <w:rStyle w:val="Strong"/>
              </w:rPr>
              <w:t>VIEW</w:t>
            </w:r>
            <w:r>
              <w:t xml:space="preserve"> kecuali </w:t>
            </w:r>
            <w:r>
              <w:rPr>
                <w:rStyle w:val="HTMLCode"/>
                <w:rFonts w:eastAsiaTheme="minorHAnsi"/>
                <w:b/>
                <w:bCs/>
              </w:rPr>
              <w:t>ORDER BY</w:t>
            </w:r>
            <w:r>
              <w:t xml:space="preserve"> ditambahkan saat melakukan query. Oleh karena itu, untuk memastikan bahwa hasil selalu terurut, pengguna harus menyertakan klausa </w:t>
            </w:r>
            <w:r>
              <w:rPr>
                <w:rStyle w:val="HTMLCode"/>
                <w:rFonts w:eastAsiaTheme="minorHAnsi"/>
                <w:b/>
                <w:bCs/>
              </w:rPr>
              <w:t>ORDER BY</w:t>
            </w:r>
            <w:r>
              <w:t xml:space="preserve"> dalam kueri </w:t>
            </w:r>
            <w:r>
              <w:rPr>
                <w:rStyle w:val="Strong"/>
              </w:rPr>
              <w:t>SELECT</w:t>
            </w:r>
            <w:r>
              <w:t xml:space="preserve"> yang mengakses </w:t>
            </w:r>
            <w:r>
              <w:rPr>
                <w:rStyle w:val="Strong"/>
              </w:rPr>
              <w:t>VIEW</w:t>
            </w:r>
            <w:r>
              <w:t xml:space="preserve"> tersebut.</w:t>
            </w:r>
          </w:p>
        </w:tc>
      </w:tr>
      <w:tr w:rsidR="00CB2D6B" w:rsidRPr="00CB2D6B" w14:paraId="48DCE985" w14:textId="77777777" w:rsidTr="00DE523E">
        <w:trPr>
          <w:jc w:val="center"/>
        </w:trPr>
        <w:tc>
          <w:tcPr>
            <w:tcW w:w="1129" w:type="dxa"/>
          </w:tcPr>
          <w:p w14:paraId="3FC8B097" w14:textId="6DD4BEE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6</w:t>
            </w:r>
          </w:p>
        </w:tc>
        <w:tc>
          <w:tcPr>
            <w:tcW w:w="8222" w:type="dxa"/>
          </w:tcPr>
          <w:p w14:paraId="112B6561" w14:textId="4FBA3E0E" w:rsidR="00CB2D6B" w:rsidRPr="00CB2D6B" w:rsidRDefault="00A56F7A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Pesan kesalahan </w:t>
            </w:r>
            <w:r>
              <w:rPr>
                <w:rStyle w:val="HTMLCode"/>
                <w:rFonts w:eastAsiaTheme="minorHAnsi"/>
                <w:b/>
                <w:bCs/>
              </w:rPr>
              <w:t>Create View or Function failed because no column name was specified for column 6</w:t>
            </w:r>
            <w:r>
              <w:t xml:space="preserve"> terjadi karena pada saat Anda membuat atau memperbarui </w:t>
            </w:r>
            <w:r>
              <w:rPr>
                <w:rStyle w:val="Strong"/>
              </w:rPr>
              <w:t>VIEW</w:t>
            </w:r>
            <w:r>
              <w:t xml:space="preserve">, SQL Server memerlukan nama untuk setiap kolom yang dihasilkan, termasuk kolom yang dihasilkan oleh ekspresi </w:t>
            </w:r>
            <w:r>
              <w:rPr>
                <w:rStyle w:val="HTMLCode"/>
                <w:rFonts w:eastAsiaTheme="minorHAnsi"/>
                <w:b/>
                <w:bCs/>
              </w:rPr>
              <w:t>CASE</w:t>
            </w:r>
          </w:p>
        </w:tc>
      </w:tr>
      <w:tr w:rsidR="00CB2D6B" w:rsidRPr="00CB2D6B" w14:paraId="45206A12" w14:textId="77777777" w:rsidTr="00DE523E">
        <w:trPr>
          <w:jc w:val="center"/>
        </w:trPr>
        <w:tc>
          <w:tcPr>
            <w:tcW w:w="1129" w:type="dxa"/>
          </w:tcPr>
          <w:p w14:paraId="0A3D4D78" w14:textId="15AB8B7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8222" w:type="dxa"/>
          </w:tcPr>
          <w:p w14:paraId="6CD1BBD9" w14:textId="41AA9A3D" w:rsidR="00CB2D6B" w:rsidRPr="00CB2D6B" w:rsidRDefault="000B49ED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49E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8EBF3D2" wp14:editId="1EF59B14">
                  <wp:extent cx="4391638" cy="3391373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1638" cy="3391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DE523E">
        <w:trPr>
          <w:jc w:val="center"/>
        </w:trPr>
        <w:tc>
          <w:tcPr>
            <w:tcW w:w="1129" w:type="dxa"/>
          </w:tcPr>
          <w:p w14:paraId="08825ADB" w14:textId="71112F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222" w:type="dxa"/>
          </w:tcPr>
          <w:p w14:paraId="0BE43038" w14:textId="26A664B3" w:rsidR="00CB2D6B" w:rsidRPr="00CB2D6B" w:rsidRDefault="00310208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020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871F39A" wp14:editId="269B4D36">
                  <wp:extent cx="3372321" cy="2391109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2321" cy="2391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0917C09" w14:textId="77777777" w:rsidTr="00DE523E">
        <w:trPr>
          <w:jc w:val="center"/>
        </w:trPr>
        <w:tc>
          <w:tcPr>
            <w:tcW w:w="1129" w:type="dxa"/>
          </w:tcPr>
          <w:p w14:paraId="228D644B" w14:textId="3B56B1A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9</w:t>
            </w:r>
          </w:p>
        </w:tc>
        <w:tc>
          <w:tcPr>
            <w:tcW w:w="8222" w:type="dxa"/>
          </w:tcPr>
          <w:p w14:paraId="254D465F" w14:textId="71EC2FDD" w:rsidR="00CB2D6B" w:rsidRPr="00CB2D6B" w:rsidRDefault="00310208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020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CF532FD" wp14:editId="35B1D792">
                  <wp:extent cx="3410426" cy="2695951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695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C402DC6" w14:textId="77777777" w:rsidTr="00DE523E">
        <w:trPr>
          <w:jc w:val="center"/>
        </w:trPr>
        <w:tc>
          <w:tcPr>
            <w:tcW w:w="1129" w:type="dxa"/>
          </w:tcPr>
          <w:p w14:paraId="0D0F6DAD" w14:textId="496BA0F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8222" w:type="dxa"/>
          </w:tcPr>
          <w:p w14:paraId="23EF3E92" w14:textId="65F18772" w:rsidR="00CB2D6B" w:rsidRPr="00CB2D6B" w:rsidRDefault="00310208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1020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DE61E5D" wp14:editId="0027E2F4">
                  <wp:extent cx="3610479" cy="1743318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79" cy="174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560B7" w14:textId="77777777" w:rsidR="00C23657" w:rsidRDefault="00C23657"/>
    <w:sectPr w:rsidR="00C23657" w:rsidSect="001812AB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E0720" w14:textId="77777777" w:rsidR="00B17707" w:rsidRDefault="00B17707" w:rsidP="00CB2D6B">
      <w:pPr>
        <w:spacing w:after="0" w:line="240" w:lineRule="auto"/>
      </w:pPr>
      <w:r>
        <w:separator/>
      </w:r>
    </w:p>
  </w:endnote>
  <w:endnote w:type="continuationSeparator" w:id="0">
    <w:p w14:paraId="4B79033F" w14:textId="77777777" w:rsidR="00B17707" w:rsidRDefault="00B17707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878CE" w14:textId="77777777" w:rsidR="00B17707" w:rsidRDefault="00B17707" w:rsidP="00CB2D6B">
      <w:pPr>
        <w:spacing w:after="0" w:line="240" w:lineRule="auto"/>
      </w:pPr>
      <w:r>
        <w:separator/>
      </w:r>
    </w:p>
  </w:footnote>
  <w:footnote w:type="continuationSeparator" w:id="0">
    <w:p w14:paraId="32506D0B" w14:textId="77777777" w:rsidR="00B17707" w:rsidRDefault="00B17707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585EEDC5" w14:textId="27BFE3C8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162E60">
            <w:rPr>
              <w:b/>
              <w:sz w:val="28"/>
            </w:rPr>
            <w:t>5</w:t>
          </w:r>
          <w:r w:rsidRPr="00640236">
            <w:rPr>
              <w:b/>
              <w:sz w:val="28"/>
            </w:rPr>
            <w:t xml:space="preserve">: </w:t>
          </w:r>
          <w:r w:rsidR="00162E60">
            <w:rPr>
              <w:b/>
              <w:sz w:val="28"/>
            </w:rPr>
            <w:t>Table Expression</w:t>
          </w:r>
        </w:p>
        <w:p w14:paraId="4CD48571" w14:textId="77777777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Kuliah Desain dan Pemrograman Web </w:t>
          </w:r>
        </w:p>
        <w:p w14:paraId="101028F4" w14:textId="7777777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r w:rsidRPr="00CB2D6B">
            <w:rPr>
              <w:b/>
              <w:bCs/>
            </w:rPr>
            <w:t>Pengampu: Tim Ajar Desain dan Pemrograman Web</w:t>
          </w:r>
        </w:p>
        <w:p w14:paraId="56FFD781" w14:textId="031844FC" w:rsidR="00CB2D6B" w:rsidRPr="00FB65BC" w:rsidRDefault="00CB2D6B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 w:rsidRPr="00CB2D6B">
            <w:rPr>
              <w:i/>
            </w:rPr>
            <w:t>Agustus 202</w:t>
          </w:r>
          <w:r w:rsidR="003E2458">
            <w:rPr>
              <w:i/>
            </w:rPr>
            <w:t>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8419F"/>
    <w:rsid w:val="000B49ED"/>
    <w:rsid w:val="00162E60"/>
    <w:rsid w:val="001812AB"/>
    <w:rsid w:val="0018355B"/>
    <w:rsid w:val="001D5519"/>
    <w:rsid w:val="002C659E"/>
    <w:rsid w:val="00310208"/>
    <w:rsid w:val="00325A06"/>
    <w:rsid w:val="003E2458"/>
    <w:rsid w:val="0048778E"/>
    <w:rsid w:val="004E188B"/>
    <w:rsid w:val="00554506"/>
    <w:rsid w:val="00640A15"/>
    <w:rsid w:val="006819D9"/>
    <w:rsid w:val="006966E8"/>
    <w:rsid w:val="006E709A"/>
    <w:rsid w:val="006F19D0"/>
    <w:rsid w:val="0073651F"/>
    <w:rsid w:val="0083199E"/>
    <w:rsid w:val="00934489"/>
    <w:rsid w:val="00983F11"/>
    <w:rsid w:val="009C1317"/>
    <w:rsid w:val="00A56F7A"/>
    <w:rsid w:val="00AA321E"/>
    <w:rsid w:val="00B17707"/>
    <w:rsid w:val="00B93F2A"/>
    <w:rsid w:val="00BB0EDD"/>
    <w:rsid w:val="00BB6A11"/>
    <w:rsid w:val="00C23657"/>
    <w:rsid w:val="00C74C7F"/>
    <w:rsid w:val="00CB2D6B"/>
    <w:rsid w:val="00D07674"/>
    <w:rsid w:val="00D40CF9"/>
    <w:rsid w:val="00DE523E"/>
    <w:rsid w:val="00E56658"/>
    <w:rsid w:val="00EE6A4D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character" w:styleId="Strong">
    <w:name w:val="Strong"/>
    <w:basedOn w:val="DefaultParagraphFont"/>
    <w:uiPriority w:val="22"/>
    <w:qFormat/>
    <w:rsid w:val="00162E6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62E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tio tio</cp:lastModifiedBy>
  <cp:revision>3</cp:revision>
  <dcterms:created xsi:type="dcterms:W3CDTF">2024-10-14T02:58:00Z</dcterms:created>
  <dcterms:modified xsi:type="dcterms:W3CDTF">2024-10-15T15:14:00Z</dcterms:modified>
</cp:coreProperties>
</file>